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5382" w:rsidRPr="000807E9" w:rsidRDefault="00223533">
      <w:pPr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bookmarkStart w:id="0" w:name="_GoBack"/>
      <w:bookmarkEnd w:id="0"/>
      <w:r w:rsidRPr="000807E9">
        <w:rPr>
          <w:rFonts w:ascii="Times New Roman" w:eastAsia="Times New Roman" w:hAnsi="Times New Roman" w:cs="Times New Roman"/>
          <w:sz w:val="28"/>
          <w:szCs w:val="28"/>
          <w:lang w:val="uk-UA"/>
        </w:rPr>
        <w:t>Додаток 1 до наказу</w:t>
      </w:r>
    </w:p>
    <w:p w:rsidR="001A5382" w:rsidRPr="000807E9" w:rsidRDefault="00223533">
      <w:pPr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0807E9">
        <w:rPr>
          <w:rFonts w:ascii="Times New Roman" w:eastAsia="Times New Roman" w:hAnsi="Times New Roman" w:cs="Times New Roman"/>
          <w:sz w:val="28"/>
          <w:szCs w:val="28"/>
          <w:lang w:val="uk-UA"/>
        </w:rPr>
        <w:t>від __.__.20__ р. № _____________</w:t>
      </w:r>
    </w:p>
    <w:p w:rsidR="001A5382" w:rsidRPr="000807E9" w:rsidRDefault="001A538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:rsidR="001A5382" w:rsidRPr="000807E9" w:rsidRDefault="002235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  <w:r w:rsidRPr="000807E9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t>Назви факультетів / навчально-наукових інститутів та кафедр</w:t>
      </w:r>
    </w:p>
    <w:p w:rsidR="001A5382" w:rsidRPr="000807E9" w:rsidRDefault="0022353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/>
        </w:rPr>
      </w:pPr>
      <w:r w:rsidRPr="000807E9">
        <w:rPr>
          <w:rFonts w:ascii="Times New Roman" w:eastAsia="Times New Roman" w:hAnsi="Times New Roman" w:cs="Times New Roman"/>
          <w:b/>
          <w:sz w:val="28"/>
          <w:szCs w:val="28"/>
          <w:lang w:val="uk-UA"/>
        </w:rPr>
        <w:t>українською та англійською мовами</w:t>
      </w:r>
    </w:p>
    <w:p w:rsidR="001A5382" w:rsidRDefault="001A53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tbl>
      <w:tblPr>
        <w:tblStyle w:val="a7"/>
        <w:tblW w:w="1485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8"/>
        <w:gridCol w:w="7512"/>
      </w:tblGrid>
      <w:tr w:rsidR="001A5382">
        <w:tc>
          <w:tcPr>
            <w:tcW w:w="7338" w:type="dxa"/>
            <w:vAlign w:val="center"/>
          </w:tcPr>
          <w:p w:rsidR="001A5382" w:rsidRDefault="0022353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УКРАЇНОМОВНА НАЗВА</w:t>
            </w:r>
          </w:p>
        </w:tc>
        <w:tc>
          <w:tcPr>
            <w:tcW w:w="7512" w:type="dxa"/>
          </w:tcPr>
          <w:p w:rsidR="001A5382" w:rsidRDefault="0022353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АНГЛОМОВНА НАЗВА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44678A" w:rsidRDefault="00223533">
            <w:pPr>
              <w:tabs>
                <w:tab w:val="left" w:pos="1410"/>
              </w:tabs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44678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Навчально-науковий інститут матеріалознавства та зварювання імені Є. О. Патона</w:t>
            </w:r>
          </w:p>
        </w:tc>
        <w:tc>
          <w:tcPr>
            <w:tcW w:w="7512" w:type="dxa"/>
            <w:vAlign w:val="center"/>
          </w:tcPr>
          <w:p w:rsidR="001A5382" w:rsidRPr="0044678A" w:rsidRDefault="00FA4F70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</w:t>
            </w:r>
            <w:r w:rsidR="00223533" w:rsidRPr="0044678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 O. Paton Education</w:t>
            </w:r>
            <w:r w:rsidR="0044678A" w:rsidRPr="0044678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l</w:t>
            </w:r>
            <w:r w:rsidR="00223533" w:rsidRPr="0044678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and Research Institute of Materials Science and Weld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44678A" w:rsidRDefault="00223533">
            <w:pPr>
              <w:tabs>
                <w:tab w:val="left" w:pos="1410"/>
              </w:tabs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ливарного виробництва</w:t>
            </w:r>
          </w:p>
        </w:tc>
        <w:tc>
          <w:tcPr>
            <w:tcW w:w="7512" w:type="dxa"/>
            <w:vAlign w:val="bottom"/>
          </w:tcPr>
          <w:p w:rsidR="001A5382" w:rsidRPr="0044678A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Foundry Production</w:t>
            </w:r>
          </w:p>
        </w:tc>
      </w:tr>
      <w:tr w:rsidR="0044678A" w:rsidRPr="0044678A">
        <w:tc>
          <w:tcPr>
            <w:tcW w:w="7338" w:type="dxa"/>
            <w:vAlign w:val="bottom"/>
          </w:tcPr>
          <w:p w:rsidR="001A5382" w:rsidRPr="0044678A" w:rsidRDefault="00223533">
            <w:pPr>
              <w:tabs>
                <w:tab w:val="left" w:pos="1410"/>
              </w:tabs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фізичного матеріалознавства та термічної обробки</w:t>
            </w:r>
          </w:p>
        </w:tc>
        <w:tc>
          <w:tcPr>
            <w:tcW w:w="7512" w:type="dxa"/>
            <w:vAlign w:val="bottom"/>
          </w:tcPr>
          <w:p w:rsidR="001A5382" w:rsidRPr="0044678A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Physical Materials Science and Heat Treatment</w:t>
            </w:r>
          </w:p>
        </w:tc>
      </w:tr>
      <w:tr w:rsidR="0044678A" w:rsidRPr="0044678A">
        <w:tc>
          <w:tcPr>
            <w:tcW w:w="7338" w:type="dxa"/>
            <w:vAlign w:val="bottom"/>
          </w:tcPr>
          <w:p w:rsidR="001A5382" w:rsidRPr="0044678A" w:rsidRDefault="00223533">
            <w:pPr>
              <w:tabs>
                <w:tab w:val="left" w:pos="1410"/>
              </w:tabs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високотемпературних матеріалів та порошкової металургії</w:t>
            </w:r>
          </w:p>
        </w:tc>
        <w:tc>
          <w:tcPr>
            <w:tcW w:w="7512" w:type="dxa"/>
            <w:vAlign w:val="center"/>
          </w:tcPr>
          <w:p w:rsidR="001A5382" w:rsidRPr="0044678A" w:rsidRDefault="00B35D9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High</w:t>
            </w:r>
            <w:r w:rsidR="00223533"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="00FA4F70"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223533"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>emperature</w:t>
            </w: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23533"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>Materials and Powder Metallurgy</w:t>
            </w:r>
          </w:p>
        </w:tc>
      </w:tr>
      <w:tr w:rsidR="0044678A" w:rsidRPr="0044678A">
        <w:tc>
          <w:tcPr>
            <w:tcW w:w="7338" w:type="dxa"/>
            <w:vAlign w:val="bottom"/>
          </w:tcPr>
          <w:p w:rsidR="001A5382" w:rsidRPr="0044678A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зварювального виробництва</w:t>
            </w:r>
          </w:p>
        </w:tc>
        <w:tc>
          <w:tcPr>
            <w:tcW w:w="7512" w:type="dxa"/>
            <w:vAlign w:val="bottom"/>
          </w:tcPr>
          <w:p w:rsidR="001A5382" w:rsidRPr="0044678A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Welding Technology</w:t>
            </w:r>
          </w:p>
        </w:tc>
      </w:tr>
      <w:tr w:rsidR="0044678A" w:rsidRPr="0044678A">
        <w:tc>
          <w:tcPr>
            <w:tcW w:w="7338" w:type="dxa"/>
            <w:vAlign w:val="bottom"/>
          </w:tcPr>
          <w:p w:rsidR="001A5382" w:rsidRPr="0044678A" w:rsidRDefault="00223533">
            <w:pPr>
              <w:tabs>
                <w:tab w:val="left" w:pos="1530"/>
              </w:tabs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смарт технологій з’єднань та інженерії поверхні</w:t>
            </w:r>
          </w:p>
        </w:tc>
        <w:tc>
          <w:tcPr>
            <w:tcW w:w="7512" w:type="dxa"/>
            <w:vAlign w:val="center"/>
          </w:tcPr>
          <w:p w:rsidR="001A5382" w:rsidRPr="0044678A" w:rsidRDefault="00223533" w:rsidP="004467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artment of Smart </w:t>
            </w:r>
            <w:r w:rsidR="0044678A"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>Technologies</w:t>
            </w: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4678A"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f Joints </w:t>
            </w: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>and Surface Engineering</w:t>
            </w:r>
          </w:p>
        </w:tc>
      </w:tr>
      <w:tr w:rsidR="0044678A" w:rsidRPr="0044678A">
        <w:tc>
          <w:tcPr>
            <w:tcW w:w="7338" w:type="dxa"/>
            <w:vAlign w:val="bottom"/>
          </w:tcPr>
          <w:p w:rsidR="001A5382" w:rsidRPr="0044678A" w:rsidRDefault="00223533">
            <w:pPr>
              <w:tabs>
                <w:tab w:val="left" w:pos="1530"/>
              </w:tabs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лазерної техніки та фізико-технічних технологій</w:t>
            </w:r>
          </w:p>
        </w:tc>
        <w:tc>
          <w:tcPr>
            <w:tcW w:w="7512" w:type="dxa"/>
            <w:vAlign w:val="bottom"/>
          </w:tcPr>
          <w:p w:rsidR="001A5382" w:rsidRPr="0044678A" w:rsidRDefault="00FA4F70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 w:rsidRPr="00FA4F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artment of </w:t>
            </w:r>
            <w:r w:rsidR="00EA7E76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Laser Systems and Advanced T</w:t>
            </w:r>
            <w:r w:rsidR="00223533" w:rsidRPr="0044678A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echnologies</w:t>
            </w:r>
          </w:p>
        </w:tc>
      </w:tr>
      <w:tr w:rsidR="001A5382">
        <w:tc>
          <w:tcPr>
            <w:tcW w:w="7338" w:type="dxa"/>
          </w:tcPr>
          <w:p w:rsidR="001A5382" w:rsidRPr="000807E9" w:rsidRDefault="001A5382">
            <w:pPr>
              <w:tabs>
                <w:tab w:val="left" w:pos="1530"/>
              </w:tabs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</w:tcPr>
          <w:p w:rsidR="001A5382" w:rsidRPr="00945D12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Інститут спеціального зв’яз</w:t>
            </w:r>
            <w:r w:rsidR="00945D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ку та захисту інформації</w:t>
            </w:r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stitute of Special Communicat</w:t>
            </w:r>
            <w:r w:rsidR="00945D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ons and Information Protection</w:t>
            </w:r>
          </w:p>
        </w:tc>
      </w:tr>
      <w:tr w:rsidR="001A5382">
        <w:tc>
          <w:tcPr>
            <w:tcW w:w="7338" w:type="dxa"/>
          </w:tcPr>
          <w:p w:rsidR="001A5382" w:rsidRPr="00223533" w:rsidRDefault="00B35D9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Спеціальна кафедра №</w:t>
            </w:r>
            <w:r w:rsidR="00223533"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7512" w:type="dxa"/>
          </w:tcPr>
          <w:p w:rsidR="001A5382" w:rsidRPr="00223533" w:rsidRDefault="0034703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ecial Department </w:t>
            </w:r>
            <w:r w:rsidR="00223533"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A5382">
        <w:tc>
          <w:tcPr>
            <w:tcW w:w="7338" w:type="dxa"/>
          </w:tcPr>
          <w:p w:rsidR="001A5382" w:rsidRPr="00223533" w:rsidRDefault="00B35D9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Спеціальна кафедра №</w:t>
            </w:r>
            <w:r w:rsidR="00223533"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7512" w:type="dxa"/>
          </w:tcPr>
          <w:p w:rsidR="001A5382" w:rsidRPr="00223533" w:rsidRDefault="0034703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ecial Department </w:t>
            </w:r>
            <w:r w:rsidR="00223533"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A5382">
        <w:tc>
          <w:tcPr>
            <w:tcW w:w="7338" w:type="dxa"/>
          </w:tcPr>
          <w:p w:rsidR="001A5382" w:rsidRPr="00223533" w:rsidRDefault="00B35D9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Спеціальна кафедра №</w:t>
            </w:r>
            <w:r w:rsidR="00223533"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7512" w:type="dxa"/>
          </w:tcPr>
          <w:p w:rsidR="001A5382" w:rsidRPr="00223533" w:rsidRDefault="0034703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ecial Department </w:t>
            </w:r>
            <w:r w:rsidR="00223533"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A5382">
        <w:tc>
          <w:tcPr>
            <w:tcW w:w="7338" w:type="dxa"/>
          </w:tcPr>
          <w:p w:rsidR="001A5382" w:rsidRPr="00223533" w:rsidRDefault="00B35D9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Спеціальна кафедра №</w:t>
            </w:r>
            <w:r w:rsidR="00223533"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7512" w:type="dxa"/>
          </w:tcPr>
          <w:p w:rsidR="001A5382" w:rsidRPr="00223533" w:rsidRDefault="0034703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ecial Department </w:t>
            </w:r>
            <w:r w:rsidR="00223533"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A5382">
        <w:tc>
          <w:tcPr>
            <w:tcW w:w="7338" w:type="dxa"/>
          </w:tcPr>
          <w:p w:rsidR="001A5382" w:rsidRPr="00223533" w:rsidRDefault="00B35D9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Спеціальна кафедра №</w:t>
            </w:r>
            <w:r w:rsidR="00223533"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7512" w:type="dxa"/>
          </w:tcPr>
          <w:p w:rsidR="001A5382" w:rsidRPr="00223533" w:rsidRDefault="0034703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ecial Department </w:t>
            </w:r>
            <w:r w:rsidR="00223533"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A5382">
        <w:tc>
          <w:tcPr>
            <w:tcW w:w="7338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bookmarkStart w:id="1" w:name="_heading=h.w2gr7igm02k3" w:colFirst="0" w:colLast="0"/>
            <w:bookmarkEnd w:id="1"/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Навчально-науковий фізико-технічний інститут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ducational and Research Institute of Physics and Technolog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прикладної фізи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Applied Physic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інформаційної безпе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Information Securit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математичних методів захисту інформації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Mathematical Methods of Information Securit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математичного моделювання та аналізу даних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Mathematical Modelling and Data Analysis</w:t>
            </w:r>
          </w:p>
        </w:tc>
      </w:tr>
      <w:tr w:rsidR="001A5382">
        <w:tc>
          <w:tcPr>
            <w:tcW w:w="7338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Навчально-науковий інститут телекомунікаційних систем</w:t>
            </w:r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ducational and Research Institute of Telecommunication System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елекомунікацій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Telecommunication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lastRenderedPageBreak/>
              <w:t>Кафедра інформаційно-комунікаційних технологій та систем</w:t>
            </w:r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Information and Communication Technologies and Systems</w:t>
            </w:r>
          </w:p>
        </w:tc>
      </w:tr>
      <w:tr w:rsidR="001A5382">
        <w:tc>
          <w:tcPr>
            <w:tcW w:w="7338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 xml:space="preserve">Навчально-науковий інститут енергозбереження та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енергоменеджменту</w:t>
            </w:r>
            <w:proofErr w:type="spellEnd"/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ducational and Research Institute of Energy Saving and Energy Management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електропостачання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Power Suppl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автоматизації електротехнічних та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мехатронних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комплексів</w:t>
            </w:r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Automation of Electrical and Mechatronic Complexe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еплотехніки та енергозбереження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Heat Engineering and Energy Sav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геоінженерії</w:t>
            </w:r>
            <w:proofErr w:type="spellEnd"/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Geo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охорони праці, промислової та цивільної безпе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artment of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Labour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tection, Industrial and Civil Safety</w:t>
            </w:r>
          </w:p>
        </w:tc>
      </w:tr>
      <w:tr w:rsidR="001A5382">
        <w:tc>
          <w:tcPr>
            <w:tcW w:w="7338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Навчально-науковий інститут прикладного системного аналізу</w:t>
            </w:r>
          </w:p>
        </w:tc>
        <w:tc>
          <w:tcPr>
            <w:tcW w:w="7512" w:type="dxa"/>
          </w:tcPr>
          <w:p w:rsidR="001A5382" w:rsidRPr="00223533" w:rsidRDefault="00223533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ducational and Research Institute for Applied System Analysi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математичних методів системного аналізу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Mathematical Methods of System Analysi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системного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проєктування</w:t>
            </w:r>
            <w:proofErr w:type="spellEnd"/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System Design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штучного інтелекту </w:t>
            </w:r>
            <w:r w:rsidRPr="009B6D91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(з 01.07.2022р)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Artificial Intelligence</w:t>
            </w:r>
          </w:p>
        </w:tc>
      </w:tr>
      <w:tr w:rsidR="001A5382">
        <w:tc>
          <w:tcPr>
            <w:tcW w:w="7338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Навчально-науковий механіко-машинобудівний інститут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ducational and Research Institute of Mechanical Engineering</w:t>
            </w:r>
          </w:p>
        </w:tc>
      </w:tr>
      <w:tr w:rsidR="001A5382" w:rsidTr="00945D12">
        <w:tc>
          <w:tcPr>
            <w:tcW w:w="7338" w:type="dxa"/>
            <w:vAlign w:val="center"/>
          </w:tcPr>
          <w:p w:rsidR="001A5382" w:rsidRPr="00223533" w:rsidRDefault="00223533" w:rsidP="00945D1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динаміки і міцності машин та опору матеріалів</w:t>
            </w:r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Dynamics and Strength of Machine</w:t>
            </w:r>
            <w:r w:rsidR="00FA4F70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Strength </w:t>
            </w:r>
            <w:r w:rsidR="00945D12"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f </w:t>
            </w: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Material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конструювання машин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Machine Design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ехнології машинобудування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Manufacturing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ехнології виробництва літальних апаратів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Aircraft Manufacturing Technologie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прикладної гідроаеромеханіки і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механотроніки</w:t>
            </w:r>
            <w:proofErr w:type="spellEnd"/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Applied Fluid Mechan</w:t>
            </w:r>
            <w:r w:rsidR="00066DEF">
              <w:rPr>
                <w:rFonts w:ascii="Times New Roman" w:eastAsia="Times New Roman" w:hAnsi="Times New Roman" w:cs="Times New Roman"/>
                <w:sz w:val="24"/>
                <w:szCs w:val="24"/>
              </w:rPr>
              <w:t>ics and Mechatronics Department</w:t>
            </w:r>
          </w:p>
        </w:tc>
      </w:tr>
      <w:tr w:rsidR="001A5382">
        <w:tc>
          <w:tcPr>
            <w:tcW w:w="7338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Навчально-науковий інститут аерокосмічних технологій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8331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ducation</w:t>
            </w: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and Research Institute of Aerospace Technologie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космічної інженерії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Space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авіа- та ракетобудування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A</w:t>
            </w:r>
            <w:r w:rsidR="00066DEF">
              <w:rPr>
                <w:rFonts w:ascii="Times New Roman" w:eastAsia="Times New Roman" w:hAnsi="Times New Roman" w:cs="Times New Roman"/>
                <w:sz w:val="24"/>
                <w:szCs w:val="24"/>
              </w:rPr>
              <w:t>ircraft and Rocket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систем керування літальними апаратам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Aircraft Control Systems</w:t>
            </w:r>
          </w:p>
        </w:tc>
      </w:tr>
      <w:tr w:rsidR="001A5382">
        <w:tc>
          <w:tcPr>
            <w:tcW w:w="7338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 xml:space="preserve">Навчально-науковий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видавничо-полiграфiчний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 xml:space="preserve"> інститут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Educational and </w:t>
            </w:r>
            <w:r w:rsidRPr="00834D8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cientific</w:t>
            </w: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Instit</w:t>
            </w:r>
            <w:r w:rsidR="00066DE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te for Publishing and Print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машин та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агрегатiв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полiграфiчного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виробництва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Printing Machines and Automated Complexe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технологiї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полiграфiчного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виробництва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Printing Technolog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lastRenderedPageBreak/>
              <w:t>Кафедра видавничої справи та редагування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Publishing and Edit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графі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Graphic Art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репрографії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Reprography</w:t>
            </w:r>
          </w:p>
        </w:tc>
      </w:tr>
      <w:tr w:rsidR="001A5382">
        <w:tc>
          <w:tcPr>
            <w:tcW w:w="7338" w:type="dxa"/>
          </w:tcPr>
          <w:p w:rsidR="001A5382" w:rsidRPr="000807E9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024F7" w:rsidRPr="00E024F7">
        <w:tc>
          <w:tcPr>
            <w:tcW w:w="7338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</w:pPr>
            <w:r w:rsidRPr="00E024F7"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  <w:lang w:val="uk-UA"/>
              </w:rPr>
              <w:t>Факультет соціології і права</w:t>
            </w:r>
          </w:p>
        </w:tc>
        <w:tc>
          <w:tcPr>
            <w:tcW w:w="7512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24F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Sociology and Law</w:t>
            </w:r>
          </w:p>
        </w:tc>
      </w:tr>
      <w:tr w:rsidR="00E024F7" w:rsidRPr="00E024F7">
        <w:tc>
          <w:tcPr>
            <w:tcW w:w="7338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  <w:t>Кафедра інтелектуальної власності та приватного права</w:t>
            </w:r>
          </w:p>
        </w:tc>
        <w:tc>
          <w:tcPr>
            <w:tcW w:w="7512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Intellectual Property and Private Law</w:t>
            </w:r>
          </w:p>
        </w:tc>
      </w:tr>
      <w:tr w:rsidR="00E024F7" w:rsidRPr="00E024F7" w:rsidTr="002A1A44">
        <w:tc>
          <w:tcPr>
            <w:tcW w:w="7338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  <w:t>Кафедра інформаційного, господарського та адміністративного права</w:t>
            </w:r>
          </w:p>
        </w:tc>
        <w:tc>
          <w:tcPr>
            <w:tcW w:w="7512" w:type="dxa"/>
            <w:vAlign w:val="center"/>
          </w:tcPr>
          <w:p w:rsidR="001A5382" w:rsidRPr="00E024F7" w:rsidRDefault="00223533" w:rsidP="002A1A4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Information, Economic and Administrative Law</w:t>
            </w:r>
          </w:p>
        </w:tc>
      </w:tr>
      <w:tr w:rsidR="00E024F7" w:rsidRPr="00E024F7">
        <w:tc>
          <w:tcPr>
            <w:tcW w:w="7338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  <w:t>Кафедра філософії</w:t>
            </w:r>
          </w:p>
        </w:tc>
        <w:tc>
          <w:tcPr>
            <w:tcW w:w="7512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Philosophy</w:t>
            </w:r>
          </w:p>
        </w:tc>
      </w:tr>
      <w:tr w:rsidR="00E024F7" w:rsidRPr="00E024F7">
        <w:tc>
          <w:tcPr>
            <w:tcW w:w="7338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  <w:t>Кафедра теорії та практики управління</w:t>
            </w:r>
          </w:p>
        </w:tc>
        <w:tc>
          <w:tcPr>
            <w:tcW w:w="7512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Theory and Practice of Management</w:t>
            </w:r>
          </w:p>
        </w:tc>
      </w:tr>
      <w:tr w:rsidR="00E024F7" w:rsidRPr="00E024F7">
        <w:tc>
          <w:tcPr>
            <w:tcW w:w="7338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  <w:t>Кафедра соціології</w:t>
            </w:r>
          </w:p>
        </w:tc>
        <w:tc>
          <w:tcPr>
            <w:tcW w:w="7512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Sociology</w:t>
            </w:r>
          </w:p>
        </w:tc>
      </w:tr>
      <w:tr w:rsidR="00E024F7" w:rsidRPr="00E024F7">
        <w:tc>
          <w:tcPr>
            <w:tcW w:w="7338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  <w:t>Кафедра історії</w:t>
            </w:r>
          </w:p>
        </w:tc>
        <w:tc>
          <w:tcPr>
            <w:tcW w:w="7512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History</w:t>
            </w:r>
          </w:p>
        </w:tc>
      </w:tr>
      <w:tr w:rsidR="00E024F7" w:rsidRPr="00E024F7">
        <w:tc>
          <w:tcPr>
            <w:tcW w:w="7338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uk-UA"/>
              </w:rPr>
              <w:t>Кафедра психології та педагогіки</w:t>
            </w:r>
          </w:p>
        </w:tc>
        <w:tc>
          <w:tcPr>
            <w:tcW w:w="7512" w:type="dxa"/>
            <w:vAlign w:val="bottom"/>
          </w:tcPr>
          <w:p w:rsidR="001A5382" w:rsidRPr="00E024F7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24F7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Psychology and Pedagogy</w:t>
            </w:r>
          </w:p>
        </w:tc>
      </w:tr>
      <w:tr w:rsidR="001A5382">
        <w:tc>
          <w:tcPr>
            <w:tcW w:w="7338" w:type="dxa"/>
          </w:tcPr>
          <w:p w:rsidR="001A5382" w:rsidRPr="000807E9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Факультет електроні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Electronic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мікроелектроні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croelectronics Department </w:t>
            </w:r>
          </w:p>
        </w:tc>
      </w:tr>
      <w:tr w:rsidR="00066DEF" w:rsidTr="00311736">
        <w:tc>
          <w:tcPr>
            <w:tcW w:w="7338" w:type="dxa"/>
            <w:vAlign w:val="bottom"/>
          </w:tcPr>
          <w:p w:rsidR="00066DEF" w:rsidRPr="00223533" w:rsidRDefault="00066DEF" w:rsidP="0031173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електронних пристроїв та систем</w:t>
            </w:r>
          </w:p>
        </w:tc>
        <w:tc>
          <w:tcPr>
            <w:tcW w:w="7512" w:type="dxa"/>
            <w:vAlign w:val="bottom"/>
          </w:tcPr>
          <w:p w:rsidR="00066DEF" w:rsidRPr="00223533" w:rsidRDefault="00066DEF" w:rsidP="0031173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Electronic Devices and Systems</w:t>
            </w:r>
          </w:p>
        </w:tc>
      </w:tr>
      <w:tr w:rsidR="00066DEF" w:rsidTr="0022371F">
        <w:trPr>
          <w:trHeight w:val="315"/>
        </w:trPr>
        <w:tc>
          <w:tcPr>
            <w:tcW w:w="7338" w:type="dxa"/>
            <w:vAlign w:val="bottom"/>
          </w:tcPr>
          <w:p w:rsidR="00066DEF" w:rsidRPr="00223533" w:rsidRDefault="00066DEF" w:rsidP="0022371F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електронної інженерії</w:t>
            </w:r>
          </w:p>
        </w:tc>
        <w:tc>
          <w:tcPr>
            <w:tcW w:w="7512" w:type="dxa"/>
            <w:vAlign w:val="bottom"/>
          </w:tcPr>
          <w:p w:rsidR="00066DEF" w:rsidRPr="00223533" w:rsidRDefault="00066DEF" w:rsidP="0022371F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Electronic Engineering Department</w:t>
            </w:r>
          </w:p>
        </w:tc>
      </w:tr>
      <w:tr w:rsidR="00066DEF" w:rsidTr="00BE5B96">
        <w:tc>
          <w:tcPr>
            <w:tcW w:w="7338" w:type="dxa"/>
            <w:vAlign w:val="bottom"/>
          </w:tcPr>
          <w:p w:rsidR="00066DEF" w:rsidRPr="00223533" w:rsidRDefault="00066DEF" w:rsidP="00BE5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акустичних та мультимедійних електронних систем</w:t>
            </w:r>
          </w:p>
        </w:tc>
        <w:tc>
          <w:tcPr>
            <w:tcW w:w="7512" w:type="dxa"/>
            <w:vAlign w:val="bottom"/>
          </w:tcPr>
          <w:p w:rsidR="00066DEF" w:rsidRPr="00223533" w:rsidRDefault="00066DEF" w:rsidP="00BE5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Acoustic and Multimedia Electronic System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конструювання електронно-обчислювальної апаратур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artment of Electronic and </w:t>
            </w:r>
            <w:r w:rsidR="00066DEF">
              <w:rPr>
                <w:rFonts w:ascii="Times New Roman" w:eastAsia="Times New Roman" w:hAnsi="Times New Roman" w:cs="Times New Roman"/>
                <w:sz w:val="24"/>
                <w:szCs w:val="24"/>
              </w:rPr>
              <w:t>Computing Equipment Engineering</w:t>
            </w:r>
          </w:p>
        </w:tc>
      </w:tr>
      <w:tr w:rsidR="001A5382">
        <w:tc>
          <w:tcPr>
            <w:tcW w:w="7338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Приладобудівний факультет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Instrumentation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виробництва приладів</w:t>
            </w:r>
          </w:p>
        </w:tc>
        <w:tc>
          <w:tcPr>
            <w:tcW w:w="7512" w:type="dxa"/>
            <w:vAlign w:val="bottom"/>
          </w:tcPr>
          <w:p w:rsidR="001A5382" w:rsidRPr="00AA566B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566B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Instrument Production and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автоматизації та систем неруйнівного контролю</w:t>
            </w:r>
          </w:p>
        </w:tc>
        <w:tc>
          <w:tcPr>
            <w:tcW w:w="7512" w:type="dxa"/>
            <w:vAlign w:val="center"/>
          </w:tcPr>
          <w:p w:rsidR="001A5382" w:rsidRPr="00AA566B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566B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Automation and Non-Destructive Testing System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комп’ютерно-інтегрованих оптичних та навігаційних систем</w:t>
            </w:r>
          </w:p>
        </w:tc>
        <w:tc>
          <w:tcPr>
            <w:tcW w:w="7512" w:type="dxa"/>
            <w:vAlign w:val="center"/>
          </w:tcPr>
          <w:p w:rsidR="001A5382" w:rsidRPr="00AA566B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566B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Computer-Integrated Optical and Navigation System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інформаційно-вимірювальних технологій</w:t>
            </w:r>
          </w:p>
        </w:tc>
        <w:tc>
          <w:tcPr>
            <w:tcW w:w="7512" w:type="dxa"/>
            <w:vAlign w:val="bottom"/>
          </w:tcPr>
          <w:p w:rsidR="001A5382" w:rsidRPr="0044678A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</w:t>
            </w:r>
            <w:r w:rsidR="00AA566B"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>t of Information and Measuring</w:t>
            </w:r>
            <w:r w:rsidRPr="004467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echnologie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  <w:vAlign w:val="bottom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 xml:space="preserve">Теплоенергетичний факультет </w:t>
            </w:r>
            <w:r w:rsidRPr="009B6D9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(до 01.07.2022 р.)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Heat and Power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еплоенергети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Heat Power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атомних електричних станцій та інженерної теплофізи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Nuclear Power Stations and Engineering Thermal Physic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lastRenderedPageBreak/>
              <w:t>Кафедра автоматизації теплоенергетичних процесів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Automation of Heat and Power Engineering Processe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автоматизації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проєктування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енергетичних процесів і систем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Automation of Power Processes and Systems Engineering</w:t>
            </w:r>
          </w:p>
        </w:tc>
      </w:tr>
      <w:tr w:rsidR="001A5382">
        <w:tc>
          <w:tcPr>
            <w:tcW w:w="7338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9B6D91" w:rsidRDefault="00223533" w:rsidP="009B6D91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 xml:space="preserve">Навчально-науковий інститут </w:t>
            </w:r>
            <w:r w:rsidR="009B6D9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атомної та теплової енергетики</w:t>
            </w:r>
          </w:p>
          <w:p w:rsidR="001A5382" w:rsidRPr="00223533" w:rsidRDefault="00223533" w:rsidP="009B6D91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9B6D9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(з 01.07.2022 р.)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ducational and Research Institute of Nuclear and Heat Power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еплової та альтернативної енергети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Heat and Alternative Power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атомної енергети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Nuclear Power Engineering</w:t>
            </w:r>
          </w:p>
        </w:tc>
      </w:tr>
      <w:tr w:rsidR="001A5382">
        <w:trPr>
          <w:trHeight w:val="315"/>
        </w:trPr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автоматизації енергетичних процесів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Power Process Automation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інженерії програмного забезпечення в енергетиці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Software Engineering for Power Industr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цифрових технологій в енергетиці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Digital Technologies in Power Industry</w:t>
            </w:r>
          </w:p>
        </w:tc>
      </w:tr>
      <w:tr w:rsidR="001A5382">
        <w:tc>
          <w:tcPr>
            <w:tcW w:w="7338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 xml:space="preserve">Факультет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електроенерготехніки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 xml:space="preserve"> та автомати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Electric Power Engineering and Automatic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відновлюваних джерел енергії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Renewable Energy Source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еоретичної електротехні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Theoretical Electric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автоматизації енергосистем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Power System Automation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електричних мереж та систем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Electrical Power Systems and Networks</w:t>
            </w:r>
          </w:p>
        </w:tc>
      </w:tr>
      <w:tr w:rsidR="001A5382" w:rsidTr="00347037">
        <w:tc>
          <w:tcPr>
            <w:tcW w:w="7338" w:type="dxa"/>
            <w:vAlign w:val="center"/>
          </w:tcPr>
          <w:p w:rsidR="001A5382" w:rsidRPr="00223533" w:rsidRDefault="00223533" w:rsidP="0034703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автоматизації електромеханічних систем та електроприводу</w:t>
            </w:r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Automation of Electromechanical Systems and Electric Drive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електромехані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artment of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Electromechanics</w:t>
            </w:r>
            <w:proofErr w:type="spellEnd"/>
          </w:p>
        </w:tc>
      </w:tr>
      <w:tr w:rsidR="001A5382">
        <w:tc>
          <w:tcPr>
            <w:tcW w:w="7338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Хіміко-технологічний факультет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Chemical Technolog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загальної та неорганічної хімії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General and Inorganic Chemistr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ехнології неорганічних речовин, водоочищення та загальної хімічної технології</w:t>
            </w:r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Inorganic Substances,</w:t>
            </w:r>
            <w:r w:rsidR="002A1A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Water Treatment and General Chemical Technolog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органічної хімії та технології органічних речовин</w:t>
            </w:r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Organic Chemistry and Technology of Organic Compound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фізичної хімії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Physical Chemistr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ехнології електрохімічних виробництв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Electrochemical Production Technolog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хімічної технології кераміки та скла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Chemical Technology of Ceramic</w:t>
            </w:r>
            <w:r w:rsidR="00FA4F70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Glas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хімічної технології композиційних матеріалів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artment of Chemical Technology of </w:t>
            </w:r>
            <w:r w:rsidR="00FA4F70">
              <w:rPr>
                <w:rFonts w:ascii="Times New Roman" w:eastAsia="Times New Roman" w:hAnsi="Times New Roman" w:cs="Times New Roman"/>
                <w:sz w:val="24"/>
                <w:szCs w:val="24"/>
              </w:rPr>
              <w:t>Composite</w:t>
            </w: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terials</w:t>
            </w:r>
          </w:p>
        </w:tc>
      </w:tr>
      <w:tr w:rsidR="001A5382">
        <w:tc>
          <w:tcPr>
            <w:tcW w:w="7338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Факультет лінгвісти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Linguistic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lastRenderedPageBreak/>
              <w:t>Кафедра теорії, практики та перекладу англійської мов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Theory, Practice and Translation of English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еорії, практики та перекладу німецької мов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Theory, Practice and Translation of German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еорії, практики та перекладу французької мов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Theory, Practice and Translation of French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англійсько</w:t>
            </w:r>
            <w:r w:rsidR="00347037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ї мови технічного спрямування №</w:t>
            </w: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English for Engineering 1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англійсько</w:t>
            </w:r>
            <w:r w:rsidR="00347037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ї мови технічного спрямування №</w:t>
            </w: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English for Engineering 2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англійської м</w:t>
            </w:r>
            <w:r w:rsidR="00347037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ови гуманітарного спрямування №</w:t>
            </w: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English for Humanities 3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української мови, літератури та культур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Ukrainian Language, Literature and Culture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  <w:vAlign w:val="bottom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Фізико-математичний факультет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Physics and Mathematic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математичного аналізу та теорії ймовірностей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Mathematical Analysis and Probability Theor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математичної фізики та диференціальних рівнянь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hematical Physics and Differential Equations Department </w:t>
            </w:r>
          </w:p>
        </w:tc>
      </w:tr>
      <w:tr w:rsidR="00806A0F" w:rsidTr="00305976">
        <w:tc>
          <w:tcPr>
            <w:tcW w:w="7338" w:type="dxa"/>
            <w:vAlign w:val="bottom"/>
          </w:tcPr>
          <w:p w:rsidR="00806A0F" w:rsidRPr="00223533" w:rsidRDefault="00806A0F" w:rsidP="0030597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загальної фізики</w:t>
            </w:r>
          </w:p>
        </w:tc>
        <w:tc>
          <w:tcPr>
            <w:tcW w:w="7512" w:type="dxa"/>
            <w:vAlign w:val="bottom"/>
          </w:tcPr>
          <w:p w:rsidR="00806A0F" w:rsidRPr="00223533" w:rsidRDefault="00806A0F" w:rsidP="0030597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General Physics</w:t>
            </w:r>
          </w:p>
        </w:tc>
      </w:tr>
      <w:tr w:rsidR="00347037" w:rsidTr="000F19BC">
        <w:tc>
          <w:tcPr>
            <w:tcW w:w="7338" w:type="dxa"/>
            <w:vAlign w:val="bottom"/>
          </w:tcPr>
          <w:p w:rsidR="00347037" w:rsidRPr="00223533" w:rsidRDefault="00347037" w:rsidP="000F19B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загальної фізики та моделювання фізичних процесів</w:t>
            </w:r>
          </w:p>
        </w:tc>
        <w:tc>
          <w:tcPr>
            <w:tcW w:w="7512" w:type="dxa"/>
            <w:vAlign w:val="center"/>
          </w:tcPr>
          <w:p w:rsidR="00347037" w:rsidRPr="00223533" w:rsidRDefault="00347037" w:rsidP="000F19BC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General Physics and Modelling of Physical Processe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нарисної геометрії, інженерної та комп’ютерної графіки</w:t>
            </w:r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Descriptive Geometry, Engineering and Computer Graphic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  <w:vAlign w:val="bottom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 xml:space="preserve">Факультет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біомедичної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 xml:space="preserve"> інженерії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Biomedical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біомедичної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інженерії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Biomedical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біомедичної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кібернети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Biomedical Cybernetic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біобезпеки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та здоров’я людин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Biosafety and Human Health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рансляційної медичної біоінженерії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Translational Medical Bio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ехнологій оздоровлення і спорту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</w:t>
            </w:r>
            <w:r w:rsidR="00806A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ealth and Sports Technologie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  <w:vAlign w:val="bottom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Факультет прикладної математи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Applied Mathematic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прикладної математи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Applied Mathematic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системного програмування і спеціалізованих комп'ютерних систем</w:t>
            </w:r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System Programming and Specialized Computer System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програмного забезпечення комп’ютерних систем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Computer Systems Software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  <w:vAlign w:val="bottom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Факультет біотехнологій і біотехні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Faculty of Biotechnology and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iotechnics</w:t>
            </w:r>
            <w:proofErr w:type="spellEnd"/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промислової біотехнології та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біофармації</w:t>
            </w:r>
            <w:proofErr w:type="spellEnd"/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artment of Industrial Biotechnology and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Biopharmacy</w:t>
            </w:r>
            <w:proofErr w:type="spellEnd"/>
          </w:p>
        </w:tc>
      </w:tr>
      <w:tr w:rsidR="001A5382" w:rsidTr="00022BC1">
        <w:tc>
          <w:tcPr>
            <w:tcW w:w="7338" w:type="dxa"/>
            <w:vAlign w:val="center"/>
          </w:tcPr>
          <w:p w:rsidR="001A5382" w:rsidRPr="00223533" w:rsidRDefault="00223533" w:rsidP="00022BC1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біоенергетики,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біоінформатики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та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екобіотехнології</w:t>
            </w:r>
            <w:proofErr w:type="spellEnd"/>
          </w:p>
        </w:tc>
        <w:tc>
          <w:tcPr>
            <w:tcW w:w="7512" w:type="dxa"/>
            <w:vAlign w:val="center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artment of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Вioenergy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Bioinformatics and Environmental </w:t>
            </w: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Biotechnolog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lastRenderedPageBreak/>
              <w:t>Кафедра біотехніки та інженерії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artment of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Biotechnics</w:t>
            </w:r>
            <w:proofErr w:type="spellEnd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  <w:vAlign w:val="bottom"/>
          </w:tcPr>
          <w:p w:rsidR="001A5382" w:rsidRPr="00223533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Інженерно-хімічний факультет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Chemical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екології та технології рослинних полімерів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Ecology and Plant Polymers Technology</w:t>
            </w:r>
          </w:p>
        </w:tc>
      </w:tr>
      <w:tr w:rsidR="006518F8" w:rsidTr="00935758">
        <w:tc>
          <w:tcPr>
            <w:tcW w:w="7338" w:type="dxa"/>
            <w:vAlign w:val="bottom"/>
          </w:tcPr>
          <w:p w:rsidR="006518F8" w:rsidRPr="00223533" w:rsidRDefault="006518F8" w:rsidP="00935758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машин та апаратів хімічних і нафтопереробних виробництв</w:t>
            </w:r>
          </w:p>
        </w:tc>
        <w:tc>
          <w:tcPr>
            <w:tcW w:w="7512" w:type="dxa"/>
            <w:vAlign w:val="center"/>
          </w:tcPr>
          <w:p w:rsidR="006518F8" w:rsidRPr="00223533" w:rsidRDefault="006518F8" w:rsidP="00935758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Chemical Engineering and Oil Refining Industry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технічних та програмних засобів автоматизації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Automation Hardware and Software Department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хімічного, полімерного і силікатного машинобудування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Chemical, Polymer and Silicate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0807E9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  <w:vAlign w:val="bottom"/>
          </w:tcPr>
          <w:p w:rsidR="001A5382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54339" w:rsidRPr="00054339">
        <w:tc>
          <w:tcPr>
            <w:tcW w:w="7338" w:type="dxa"/>
            <w:vAlign w:val="bottom"/>
          </w:tcPr>
          <w:p w:rsidR="001A5382" w:rsidRPr="00054339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</w:pPr>
            <w:r w:rsidRPr="0005433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Факультет інформатики та обчислювальної техніки</w:t>
            </w:r>
          </w:p>
        </w:tc>
        <w:tc>
          <w:tcPr>
            <w:tcW w:w="7512" w:type="dxa"/>
            <w:vAlign w:val="bottom"/>
          </w:tcPr>
          <w:p w:rsidR="001A5382" w:rsidRPr="00054339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</w:pPr>
            <w:r w:rsidRPr="0005433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 xml:space="preserve">Faculty of Informatics and Computer </w:t>
            </w:r>
            <w:r w:rsidR="00054339" w:rsidRPr="0005433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ngineering</w:t>
            </w:r>
          </w:p>
        </w:tc>
      </w:tr>
      <w:tr w:rsidR="00054339" w:rsidRPr="00054339">
        <w:tc>
          <w:tcPr>
            <w:tcW w:w="7338" w:type="dxa"/>
            <w:vAlign w:val="bottom"/>
          </w:tcPr>
          <w:p w:rsidR="001A5382" w:rsidRPr="00054339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05433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інформаційних систем та технологій</w:t>
            </w:r>
          </w:p>
        </w:tc>
        <w:tc>
          <w:tcPr>
            <w:tcW w:w="7512" w:type="dxa"/>
            <w:vAlign w:val="bottom"/>
          </w:tcPr>
          <w:p w:rsidR="001A5382" w:rsidRPr="00054339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05433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Department of </w:t>
            </w:r>
            <w:r w:rsidRPr="00054339">
              <w:rPr>
                <w:rFonts w:ascii="Times New Roman" w:eastAsia="Times New Roman" w:hAnsi="Times New Roman" w:cs="Times New Roman"/>
                <w:sz w:val="24"/>
                <w:szCs w:val="24"/>
              </w:rPr>
              <w:t>Information Systems and</w:t>
            </w:r>
            <w:r w:rsidRPr="0005433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054339" w:rsidRPr="0005433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Technologies</w:t>
            </w:r>
          </w:p>
        </w:tc>
      </w:tr>
      <w:tr w:rsidR="00054339" w:rsidRPr="00054339">
        <w:tc>
          <w:tcPr>
            <w:tcW w:w="7338" w:type="dxa"/>
            <w:vAlign w:val="bottom"/>
          </w:tcPr>
          <w:p w:rsidR="001A5382" w:rsidRPr="00054339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05433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обчислювальної техніки</w:t>
            </w:r>
          </w:p>
        </w:tc>
        <w:tc>
          <w:tcPr>
            <w:tcW w:w="7512" w:type="dxa"/>
            <w:vAlign w:val="bottom"/>
          </w:tcPr>
          <w:p w:rsidR="001A5382" w:rsidRPr="00054339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05433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Department of Computer Engineering</w:t>
            </w:r>
          </w:p>
        </w:tc>
      </w:tr>
      <w:tr w:rsidR="00054339" w:rsidRPr="00054339" w:rsidTr="00022BC1">
        <w:tc>
          <w:tcPr>
            <w:tcW w:w="7338" w:type="dxa"/>
            <w:vAlign w:val="center"/>
          </w:tcPr>
          <w:p w:rsidR="001A5382" w:rsidRPr="00054339" w:rsidRDefault="00223533" w:rsidP="00022BC1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054339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інформатики та програмної інженерії</w:t>
            </w:r>
          </w:p>
        </w:tc>
        <w:tc>
          <w:tcPr>
            <w:tcW w:w="7512" w:type="dxa"/>
            <w:vAlign w:val="bottom"/>
          </w:tcPr>
          <w:p w:rsidR="001A5382" w:rsidRPr="00054339" w:rsidRDefault="00054339" w:rsidP="00022BC1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054339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Computer Science and Software</w:t>
            </w:r>
            <w:r w:rsidR="00022B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54339">
              <w:rPr>
                <w:rFonts w:ascii="Times New Roman" w:eastAsia="Times New Roman" w:hAnsi="Times New Roman" w:cs="Times New Roman"/>
                <w:sz w:val="24"/>
                <w:szCs w:val="24"/>
              </w:rPr>
              <w:t>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054339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  <w:vAlign w:val="bottom"/>
          </w:tcPr>
          <w:p w:rsidR="001A5382" w:rsidRPr="00054339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9A2BC1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9A2BC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Факультет менеджменту та маркетингу</w:t>
            </w:r>
          </w:p>
        </w:tc>
        <w:tc>
          <w:tcPr>
            <w:tcW w:w="7512" w:type="dxa"/>
            <w:vAlign w:val="bottom"/>
          </w:tcPr>
          <w:p w:rsidR="001A5382" w:rsidRPr="009A2BC1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A2B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Management and Market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9A2BC1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9A2BC1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менеджменту підприємств</w:t>
            </w:r>
          </w:p>
        </w:tc>
        <w:tc>
          <w:tcPr>
            <w:tcW w:w="7512" w:type="dxa"/>
            <w:vAlign w:val="bottom"/>
          </w:tcPr>
          <w:p w:rsidR="001A5382" w:rsidRPr="009A2BC1" w:rsidRDefault="00223533" w:rsidP="008133BF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A2B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artment </w:t>
            </w:r>
            <w:r w:rsidR="008133BF" w:rsidRPr="009A2B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f </w:t>
            </w:r>
            <w:r w:rsidRPr="009A2BC1">
              <w:rPr>
                <w:rFonts w:ascii="Times New Roman" w:eastAsia="Times New Roman" w:hAnsi="Times New Roman" w:cs="Times New Roman"/>
                <w:sz w:val="24"/>
                <w:szCs w:val="24"/>
              </w:rPr>
              <w:t>Management</w:t>
            </w:r>
            <w:r w:rsidR="008133BF" w:rsidRPr="009A2B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Enterprise</w:t>
            </w:r>
            <w:r w:rsidR="008133BF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</w:tr>
      <w:tr w:rsidR="009A2BC1" w:rsidRPr="009A2BC1">
        <w:tc>
          <w:tcPr>
            <w:tcW w:w="7338" w:type="dxa"/>
            <w:vAlign w:val="bottom"/>
          </w:tcPr>
          <w:p w:rsidR="001A5382" w:rsidRPr="009A2BC1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9A2BC1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міжнародної економіки</w:t>
            </w:r>
          </w:p>
        </w:tc>
        <w:tc>
          <w:tcPr>
            <w:tcW w:w="7512" w:type="dxa"/>
            <w:vAlign w:val="bottom"/>
          </w:tcPr>
          <w:p w:rsidR="001A5382" w:rsidRPr="009A2BC1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A2BC1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International Economics</w:t>
            </w:r>
          </w:p>
        </w:tc>
      </w:tr>
      <w:tr w:rsidR="009A2BC1" w:rsidRPr="009A2BC1">
        <w:tc>
          <w:tcPr>
            <w:tcW w:w="7338" w:type="dxa"/>
            <w:vAlign w:val="bottom"/>
          </w:tcPr>
          <w:p w:rsidR="001A5382" w:rsidRPr="009A2BC1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9A2BC1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промислового маркетингу</w:t>
            </w:r>
          </w:p>
        </w:tc>
        <w:tc>
          <w:tcPr>
            <w:tcW w:w="7512" w:type="dxa"/>
            <w:vAlign w:val="bottom"/>
          </w:tcPr>
          <w:p w:rsidR="001A5382" w:rsidRPr="009A2BC1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A2BC1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Industrial Marketing</w:t>
            </w:r>
          </w:p>
        </w:tc>
      </w:tr>
      <w:tr w:rsidR="009A2BC1" w:rsidRPr="009A2BC1">
        <w:tc>
          <w:tcPr>
            <w:tcW w:w="7338" w:type="dxa"/>
            <w:vAlign w:val="bottom"/>
          </w:tcPr>
          <w:p w:rsidR="001A5382" w:rsidRPr="009A2BC1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9A2BC1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економіки і підприємництва</w:t>
            </w:r>
          </w:p>
        </w:tc>
        <w:tc>
          <w:tcPr>
            <w:tcW w:w="7512" w:type="dxa"/>
            <w:vAlign w:val="bottom"/>
          </w:tcPr>
          <w:p w:rsidR="001A5382" w:rsidRPr="009A2BC1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A2BC1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Economics and Entrepreneurship</w:t>
            </w:r>
          </w:p>
        </w:tc>
      </w:tr>
      <w:tr w:rsidR="009A2BC1" w:rsidRPr="009A2BC1">
        <w:tc>
          <w:tcPr>
            <w:tcW w:w="7338" w:type="dxa"/>
            <w:vAlign w:val="bottom"/>
          </w:tcPr>
          <w:p w:rsidR="001A5382" w:rsidRPr="009A2BC1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9A2BC1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економічної кібернетики</w:t>
            </w:r>
          </w:p>
        </w:tc>
        <w:tc>
          <w:tcPr>
            <w:tcW w:w="7512" w:type="dxa"/>
            <w:vAlign w:val="bottom"/>
          </w:tcPr>
          <w:p w:rsidR="001A5382" w:rsidRPr="009A2BC1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A2BC1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Economic Cybernetic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0807E9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  <w:vAlign w:val="bottom"/>
          </w:tcPr>
          <w:p w:rsidR="001A5382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Радіотехнічний факультет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Radio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радіотехнічних систем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Radio Engineering System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Кафедра </w:t>
            </w:r>
            <w:proofErr w:type="spellStart"/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радіоінженерії</w:t>
            </w:r>
            <w:proofErr w:type="spellEnd"/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Radio Engineering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афедра прикладної радіоелектроніки</w:t>
            </w:r>
          </w:p>
        </w:tc>
        <w:tc>
          <w:tcPr>
            <w:tcW w:w="7512" w:type="dxa"/>
            <w:vAlign w:val="bottom"/>
          </w:tcPr>
          <w:p w:rsidR="001A5382" w:rsidRPr="00223533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3533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Applied Radio Electronics</w:t>
            </w:r>
          </w:p>
        </w:tc>
      </w:tr>
      <w:tr w:rsidR="001A5382">
        <w:tc>
          <w:tcPr>
            <w:tcW w:w="7338" w:type="dxa"/>
            <w:vAlign w:val="bottom"/>
          </w:tcPr>
          <w:p w:rsidR="001A5382" w:rsidRPr="000807E9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  <w:lang w:val="uk-UA"/>
              </w:rPr>
            </w:pPr>
          </w:p>
        </w:tc>
        <w:tc>
          <w:tcPr>
            <w:tcW w:w="7512" w:type="dxa"/>
            <w:vAlign w:val="bottom"/>
          </w:tcPr>
          <w:p w:rsidR="001A5382" w:rsidRDefault="001A5382">
            <w:pPr>
              <w:spacing w:line="276" w:lineRule="auto"/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</w:pPr>
          </w:p>
        </w:tc>
      </w:tr>
      <w:tr w:rsidR="001A5382">
        <w:tc>
          <w:tcPr>
            <w:tcW w:w="7338" w:type="dxa"/>
            <w:vAlign w:val="bottom"/>
          </w:tcPr>
          <w:p w:rsidR="001A5382" w:rsidRPr="00022BC1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</w:pPr>
            <w:r w:rsidRPr="00022BC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Інститут післядипломної освіти</w:t>
            </w:r>
          </w:p>
        </w:tc>
        <w:tc>
          <w:tcPr>
            <w:tcW w:w="7512" w:type="dxa"/>
            <w:vAlign w:val="bottom"/>
          </w:tcPr>
          <w:p w:rsidR="001A5382" w:rsidRPr="00022BC1" w:rsidRDefault="00223533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</w:pPr>
            <w:r w:rsidRPr="00022BC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Institute for Continuing Education</w:t>
            </w:r>
          </w:p>
        </w:tc>
      </w:tr>
    </w:tbl>
    <w:p w:rsidR="001A5382" w:rsidRDefault="001A5382"/>
    <w:sectPr w:rsidR="001A5382">
      <w:pgSz w:w="16838" w:h="11906" w:orient="landscape"/>
      <w:pgMar w:top="709" w:right="1134" w:bottom="850" w:left="1134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E1NTI0NLcwtDQwMzFT0lEKTi0uzszPAykwrgUAt9KtfiwAAAA="/>
  </w:docVars>
  <w:rsids>
    <w:rsidRoot w:val="001A5382"/>
    <w:rsid w:val="00022BC1"/>
    <w:rsid w:val="00054339"/>
    <w:rsid w:val="00066DEF"/>
    <w:rsid w:val="000807E9"/>
    <w:rsid w:val="001611A3"/>
    <w:rsid w:val="001A5382"/>
    <w:rsid w:val="001B07BD"/>
    <w:rsid w:val="00223533"/>
    <w:rsid w:val="002A1A44"/>
    <w:rsid w:val="00347037"/>
    <w:rsid w:val="003834C1"/>
    <w:rsid w:val="003C623F"/>
    <w:rsid w:val="0044678A"/>
    <w:rsid w:val="00536F96"/>
    <w:rsid w:val="00543403"/>
    <w:rsid w:val="006518F8"/>
    <w:rsid w:val="006B1EAB"/>
    <w:rsid w:val="00711279"/>
    <w:rsid w:val="00806A0F"/>
    <w:rsid w:val="008133BF"/>
    <w:rsid w:val="00834D85"/>
    <w:rsid w:val="00905CC2"/>
    <w:rsid w:val="00945D12"/>
    <w:rsid w:val="009A2BC1"/>
    <w:rsid w:val="009B6D91"/>
    <w:rsid w:val="00AA566B"/>
    <w:rsid w:val="00B35D93"/>
    <w:rsid w:val="00C83310"/>
    <w:rsid w:val="00E024F7"/>
    <w:rsid w:val="00EA7E76"/>
    <w:rsid w:val="00EE65BB"/>
    <w:rsid w:val="00FA4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table" w:styleId="a4">
    <w:name w:val="Table Grid"/>
    <w:basedOn w:val="a1"/>
    <w:uiPriority w:val="39"/>
    <w:rsid w:val="00383C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semiHidden/>
    <w:unhideWhenUsed/>
    <w:rsid w:val="00FB20CA"/>
    <w:rPr>
      <w:color w:val="0000FF"/>
      <w:u w:val="single"/>
    </w:rPr>
  </w:style>
  <w:style w:type="paragraph" w:styleId="a6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table" w:styleId="a4">
    <w:name w:val="Table Grid"/>
    <w:basedOn w:val="a1"/>
    <w:uiPriority w:val="39"/>
    <w:rsid w:val="00383C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semiHidden/>
    <w:unhideWhenUsed/>
    <w:rsid w:val="00FB20CA"/>
    <w:rPr>
      <w:color w:val="0000FF"/>
      <w:u w:val="single"/>
    </w:rPr>
  </w:style>
  <w:style w:type="paragraph" w:styleId="a6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VbWQ6660PwI+RLzBd7QbBqBmjg==">AMUW2mU6QK+SLNZtVyYWeTepuM9xNQa9PPp5OeJFve/LYqfn1myEzXOH2r2Om6oKdHjnwfBq9UdajMQJDdwjyhPFzljguyRDvaCHHbK62SxzDUlH0RzDb/SN5ngjOyG6boQ2VmARwKe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916</Words>
  <Characters>10923</Characters>
  <Application>Microsoft Office Word</Application>
  <DocSecurity>0</DocSecurity>
  <Lines>91</Lines>
  <Paragraphs>2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lkina</dc:creator>
  <cp:lastModifiedBy>2</cp:lastModifiedBy>
  <cp:revision>2</cp:revision>
  <dcterms:created xsi:type="dcterms:W3CDTF">2022-01-06T08:32:00Z</dcterms:created>
  <dcterms:modified xsi:type="dcterms:W3CDTF">2022-01-06T08:32:00Z</dcterms:modified>
</cp:coreProperties>
</file>